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armela lavall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mel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vall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9 Burchell Avenue, Highwood, IL, USA Highwood, IL, USA 6004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l.bellavia@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0428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